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eris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; d-limonene; coumarin; (E)-1-(2,6,6-trimethyl-1,3-cyclohexadien-1-yl)-2-buten-1-one; benzyl salicylate; Acétate de 4-tert-butylcyclohexyl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6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er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er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d-limonene ; benzaldehyde ; 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d-limonene ; benzaldehyde ; anisaldehyde ; benzyl benzoat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eri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eri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7AA608-49A2-4EF4-8C41-4B2897184340}"/>
</file>

<file path=customXml/itemProps3.xml><?xml version="1.0" encoding="utf-8"?>
<ds:datastoreItem xmlns:ds="http://schemas.openxmlformats.org/officeDocument/2006/customXml" ds:itemID="{37B20ACA-1452-47F6-9FE9-C62FE7EFAD14}"/>
</file>

<file path=customXml/itemProps4.xml><?xml version="1.0" encoding="utf-8"?>
<ds:datastoreItem xmlns:ds="http://schemas.openxmlformats.org/officeDocument/2006/customXml" ds:itemID="{B6F3FB8E-FABB-4BA7-BC1C-32D4E628E5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